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CA068" w14:textId="77777777" w:rsidR="00C13633" w:rsidRPr="0038495A" w:rsidRDefault="0038495A" w:rsidP="0038495A">
      <w:pPr>
        <w:jc w:val="center"/>
        <w:rPr>
          <w:b/>
          <w:bCs/>
        </w:rPr>
      </w:pPr>
      <w:r w:rsidRPr="0038495A">
        <w:rPr>
          <w:b/>
          <w:bCs/>
        </w:rPr>
        <w:t>T.C.</w:t>
      </w:r>
    </w:p>
    <w:p w14:paraId="6CE2B83B" w14:textId="77777777" w:rsidR="0038495A" w:rsidRPr="0038495A" w:rsidRDefault="0038495A" w:rsidP="0038495A">
      <w:pPr>
        <w:jc w:val="center"/>
        <w:rPr>
          <w:b/>
          <w:bCs/>
        </w:rPr>
      </w:pPr>
      <w:r w:rsidRPr="0038495A">
        <w:rPr>
          <w:b/>
          <w:bCs/>
        </w:rPr>
        <w:t>UŞAK ÜNİVERSİTESİ</w:t>
      </w:r>
    </w:p>
    <w:p w14:paraId="50C2926A" w14:textId="77777777" w:rsidR="0038495A" w:rsidRPr="0038495A" w:rsidRDefault="0038495A" w:rsidP="0038495A">
      <w:pPr>
        <w:jc w:val="center"/>
        <w:rPr>
          <w:b/>
          <w:bCs/>
        </w:rPr>
      </w:pPr>
      <w:r w:rsidRPr="0038495A">
        <w:rPr>
          <w:b/>
          <w:bCs/>
        </w:rPr>
        <w:t>TEKNİK BİLİMLER MESLEK YÜKSEKOKULU</w:t>
      </w:r>
    </w:p>
    <w:p w14:paraId="5377C466" w14:textId="77777777" w:rsidR="0038495A" w:rsidRPr="0038495A" w:rsidRDefault="0038495A" w:rsidP="0038495A">
      <w:pPr>
        <w:jc w:val="center"/>
        <w:rPr>
          <w:b/>
          <w:bCs/>
        </w:rPr>
      </w:pPr>
      <w:r w:rsidRPr="0038495A">
        <w:rPr>
          <w:b/>
          <w:bCs/>
        </w:rPr>
        <w:t>BİLGİSAYAR PROGRAMCILIĞI BÖLÜMÜ</w:t>
      </w:r>
    </w:p>
    <w:p w14:paraId="34B6595E" w14:textId="77777777" w:rsidR="0038495A" w:rsidRDefault="0038495A" w:rsidP="0038495A">
      <w:pPr>
        <w:jc w:val="center"/>
      </w:pPr>
    </w:p>
    <w:p w14:paraId="528F3C98" w14:textId="77777777" w:rsidR="0038495A" w:rsidRDefault="0038495A" w:rsidP="0038495A">
      <w:pPr>
        <w:jc w:val="center"/>
      </w:pPr>
    </w:p>
    <w:p w14:paraId="5C147E11" w14:textId="1FB4B460" w:rsidR="0038495A" w:rsidRDefault="00951F74" w:rsidP="0038495A">
      <w:pPr>
        <w:jc w:val="center"/>
      </w:pPr>
      <w:r>
        <w:t>Görsel Programlama 1</w:t>
      </w:r>
    </w:p>
    <w:p w14:paraId="19352CC4" w14:textId="7303232C" w:rsidR="0038495A" w:rsidRDefault="00E73E4B" w:rsidP="0038495A">
      <w:pPr>
        <w:jc w:val="center"/>
      </w:pPr>
      <w:r>
        <w:t>Final</w:t>
      </w:r>
      <w:r w:rsidR="0038495A">
        <w:t xml:space="preserve"> ÖDEVİ</w:t>
      </w:r>
    </w:p>
    <w:p w14:paraId="280325D5" w14:textId="77777777" w:rsidR="0038495A" w:rsidRDefault="0038495A" w:rsidP="0038495A">
      <w:pPr>
        <w:jc w:val="center"/>
      </w:pPr>
    </w:p>
    <w:p w14:paraId="1BCF32EC" w14:textId="77777777" w:rsidR="0038495A" w:rsidRDefault="0038495A" w:rsidP="0038495A">
      <w:pPr>
        <w:jc w:val="center"/>
      </w:pPr>
    </w:p>
    <w:p w14:paraId="76E159B4" w14:textId="77777777" w:rsidR="0038495A" w:rsidRDefault="0038495A" w:rsidP="0038495A">
      <w:pPr>
        <w:jc w:val="center"/>
      </w:pPr>
    </w:p>
    <w:p w14:paraId="3E3B43A7" w14:textId="77777777" w:rsidR="0038495A" w:rsidRDefault="0038495A" w:rsidP="0038495A">
      <w:pPr>
        <w:jc w:val="center"/>
      </w:pPr>
    </w:p>
    <w:p w14:paraId="029F41DA" w14:textId="7BEC155A" w:rsidR="0038495A" w:rsidRPr="008B184D" w:rsidRDefault="00951F74" w:rsidP="0038495A">
      <w:pPr>
        <w:jc w:val="center"/>
        <w:rPr>
          <w:b/>
          <w:bCs/>
        </w:rPr>
      </w:pPr>
      <w:r w:rsidRPr="008B184D">
        <w:rPr>
          <w:b/>
          <w:bCs/>
        </w:rPr>
        <w:t>Hesap Makinesi</w:t>
      </w:r>
      <w:r w:rsidR="00E73E4B" w:rsidRPr="008B184D">
        <w:rPr>
          <w:b/>
          <w:bCs/>
        </w:rPr>
        <w:t>ni Geliştirme</w:t>
      </w:r>
    </w:p>
    <w:p w14:paraId="32ADF60D" w14:textId="77777777" w:rsidR="0038495A" w:rsidRPr="0038495A" w:rsidRDefault="0038495A" w:rsidP="0038495A">
      <w:pPr>
        <w:jc w:val="center"/>
        <w:rPr>
          <w:highlight w:val="yellow"/>
        </w:rPr>
      </w:pPr>
    </w:p>
    <w:p w14:paraId="56C530DB" w14:textId="390B8C59" w:rsidR="0038495A" w:rsidRPr="008B184D" w:rsidRDefault="00951F74" w:rsidP="0038495A">
      <w:pPr>
        <w:jc w:val="center"/>
        <w:rPr>
          <w:b/>
          <w:bCs/>
        </w:rPr>
      </w:pPr>
      <w:r w:rsidRPr="008B184D">
        <w:rPr>
          <w:b/>
          <w:bCs/>
        </w:rPr>
        <w:t>Turan Güçlü</w:t>
      </w:r>
    </w:p>
    <w:p w14:paraId="65F0341F" w14:textId="53761F2A" w:rsidR="0038495A" w:rsidRDefault="00951F74" w:rsidP="0038495A">
      <w:pPr>
        <w:jc w:val="center"/>
        <w:rPr>
          <w:b/>
          <w:bCs/>
        </w:rPr>
      </w:pPr>
      <w:r>
        <w:rPr>
          <w:b/>
          <w:bCs/>
        </w:rPr>
        <w:t>195501014</w:t>
      </w:r>
    </w:p>
    <w:p w14:paraId="4B0C7F0C" w14:textId="77777777" w:rsidR="0038495A" w:rsidRDefault="0038495A" w:rsidP="0038495A">
      <w:pPr>
        <w:jc w:val="center"/>
      </w:pPr>
    </w:p>
    <w:p w14:paraId="3972DDE1" w14:textId="77777777" w:rsidR="0038495A" w:rsidRDefault="0038495A" w:rsidP="0038495A">
      <w:pPr>
        <w:jc w:val="center"/>
      </w:pPr>
    </w:p>
    <w:p w14:paraId="06B6D782" w14:textId="77777777" w:rsidR="0038495A" w:rsidRDefault="0038495A" w:rsidP="0038495A">
      <w:pPr>
        <w:jc w:val="center"/>
      </w:pPr>
    </w:p>
    <w:p w14:paraId="2F7656BE" w14:textId="77777777" w:rsidR="0038495A" w:rsidRDefault="0038495A" w:rsidP="0038495A">
      <w:pPr>
        <w:jc w:val="center"/>
      </w:pPr>
    </w:p>
    <w:p w14:paraId="69EA798F" w14:textId="77777777" w:rsidR="0038495A" w:rsidRDefault="0038495A" w:rsidP="0038495A">
      <w:pPr>
        <w:jc w:val="center"/>
      </w:pPr>
    </w:p>
    <w:p w14:paraId="6346482D" w14:textId="77777777" w:rsidR="0038495A" w:rsidRDefault="0038495A" w:rsidP="0038495A">
      <w:pPr>
        <w:jc w:val="center"/>
      </w:pPr>
    </w:p>
    <w:p w14:paraId="1A4BCF66" w14:textId="77777777" w:rsidR="0038495A" w:rsidRDefault="0038495A" w:rsidP="0038495A">
      <w:pPr>
        <w:jc w:val="center"/>
      </w:pPr>
    </w:p>
    <w:p w14:paraId="696048DB" w14:textId="77777777" w:rsidR="0038495A" w:rsidRDefault="0038495A" w:rsidP="0038495A">
      <w:pPr>
        <w:jc w:val="center"/>
      </w:pPr>
    </w:p>
    <w:p w14:paraId="2DD7DA5E" w14:textId="77777777" w:rsidR="0038495A" w:rsidRDefault="0038495A" w:rsidP="0038495A">
      <w:pPr>
        <w:jc w:val="center"/>
      </w:pPr>
    </w:p>
    <w:p w14:paraId="4CE115B3" w14:textId="77777777" w:rsidR="0038495A" w:rsidRDefault="0038495A" w:rsidP="0038495A">
      <w:pPr>
        <w:jc w:val="center"/>
      </w:pPr>
    </w:p>
    <w:p w14:paraId="720A4DCA" w14:textId="77777777" w:rsidR="0038495A" w:rsidRDefault="0038495A" w:rsidP="0038495A">
      <w:pPr>
        <w:jc w:val="center"/>
      </w:pPr>
    </w:p>
    <w:p w14:paraId="10572F74" w14:textId="77777777" w:rsidR="0038495A" w:rsidRDefault="0038495A" w:rsidP="0038495A">
      <w:pPr>
        <w:jc w:val="center"/>
      </w:pPr>
      <w:r>
        <w:t>ÖĞR. GÖR. DR. AHMET ÇAĞDAŞ SEÇKİN</w:t>
      </w:r>
    </w:p>
    <w:p w14:paraId="7BC42C5C" w14:textId="77777777" w:rsidR="0038495A" w:rsidRDefault="0038495A" w:rsidP="0038495A">
      <w:pPr>
        <w:jc w:val="center"/>
        <w:rPr>
          <w:b/>
          <w:bCs/>
        </w:rPr>
      </w:pPr>
      <w:r>
        <w:rPr>
          <w:b/>
          <w:bCs/>
        </w:rPr>
        <w:t>TARİH</w:t>
      </w:r>
    </w:p>
    <w:p w14:paraId="1CD12532" w14:textId="11A8C2D9" w:rsidR="001C2FAC" w:rsidRDefault="006E0CC5" w:rsidP="00833853">
      <w:pPr>
        <w:rPr>
          <w:b/>
          <w:bCs/>
        </w:rPr>
      </w:pP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     24-04-2020</w:t>
      </w:r>
    </w:p>
    <w:sdt>
      <w:sdtPr>
        <w:id w:val="1189110908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2"/>
          <w:szCs w:val="22"/>
          <w:lang w:eastAsia="en-US"/>
        </w:rPr>
      </w:sdtEndPr>
      <w:sdtContent>
        <w:p w14:paraId="79A63F81" w14:textId="0788BABD" w:rsidR="008B184D" w:rsidRPr="008B184D" w:rsidRDefault="008B184D">
          <w:pPr>
            <w:pStyle w:val="TBal"/>
            <w:rPr>
              <w:rFonts w:ascii="Times New Roman" w:hAnsi="Times New Roman" w:cs="Times New Roman"/>
              <w:color w:val="auto"/>
            </w:rPr>
          </w:pPr>
          <w:r w:rsidRPr="008B184D">
            <w:rPr>
              <w:rFonts w:ascii="Times New Roman" w:hAnsi="Times New Roman" w:cs="Times New Roman"/>
              <w:color w:val="auto"/>
            </w:rPr>
            <w:t>İçindekiler</w:t>
          </w:r>
        </w:p>
        <w:p w14:paraId="2BAB15EA" w14:textId="303AA3B4" w:rsidR="005E6AF8" w:rsidRDefault="008B184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820933" w:history="1">
            <w:r w:rsidR="005E6AF8" w:rsidRPr="00246BB7">
              <w:rPr>
                <w:rStyle w:val="Kpr"/>
                <w:noProof/>
              </w:rPr>
              <w:t>AMAÇ</w:t>
            </w:r>
            <w:r w:rsidR="005E6AF8">
              <w:rPr>
                <w:noProof/>
                <w:webHidden/>
              </w:rPr>
              <w:tab/>
            </w:r>
            <w:r w:rsidR="005E6AF8">
              <w:rPr>
                <w:noProof/>
                <w:webHidden/>
              </w:rPr>
              <w:fldChar w:fldCharType="begin"/>
            </w:r>
            <w:r w:rsidR="005E6AF8">
              <w:rPr>
                <w:noProof/>
                <w:webHidden/>
              </w:rPr>
              <w:instrText xml:space="preserve"> PAGEREF _Toc40820933 \h </w:instrText>
            </w:r>
            <w:r w:rsidR="005E6AF8">
              <w:rPr>
                <w:noProof/>
                <w:webHidden/>
              </w:rPr>
            </w:r>
            <w:r w:rsidR="005E6AF8">
              <w:rPr>
                <w:noProof/>
                <w:webHidden/>
              </w:rPr>
              <w:fldChar w:fldCharType="separate"/>
            </w:r>
            <w:r w:rsidR="005E6AF8">
              <w:rPr>
                <w:noProof/>
                <w:webHidden/>
              </w:rPr>
              <w:t>2</w:t>
            </w:r>
            <w:r w:rsidR="005E6AF8">
              <w:rPr>
                <w:noProof/>
                <w:webHidden/>
              </w:rPr>
              <w:fldChar w:fldCharType="end"/>
            </w:r>
          </w:hyperlink>
        </w:p>
        <w:p w14:paraId="5D7471C5" w14:textId="6BF3149A" w:rsidR="005E6AF8" w:rsidRDefault="005E6AF8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40820934" w:history="1">
            <w:r w:rsidRPr="00246BB7">
              <w:rPr>
                <w:rStyle w:val="Kpr"/>
                <w:noProof/>
              </w:rPr>
              <w:t>MATERYAL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20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D8282" w14:textId="3947B441" w:rsidR="005E6AF8" w:rsidRDefault="005E6AF8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40820935" w:history="1">
            <w:r w:rsidRPr="00246BB7">
              <w:rPr>
                <w:rStyle w:val="Kpr"/>
                <w:noProof/>
              </w:rPr>
              <w:t>MET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20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C49D4D" w14:textId="36404BBF" w:rsidR="005E6AF8" w:rsidRDefault="005E6AF8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40820936" w:history="1">
            <w:r w:rsidRPr="00246BB7">
              <w:rPr>
                <w:rStyle w:val="Kpr"/>
                <w:noProof/>
              </w:rPr>
              <w:t>DENEYLER VE BULGUL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20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37847" w14:textId="2D7E9926" w:rsidR="005E6AF8" w:rsidRDefault="005E6AF8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40820937" w:history="1">
            <w:r w:rsidRPr="00246BB7">
              <w:rPr>
                <w:rStyle w:val="Kpr"/>
                <w:noProof/>
              </w:rPr>
              <w:t>SONU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20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A0573" w14:textId="15095056" w:rsidR="005E6AF8" w:rsidRDefault="005E6AF8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40820938" w:history="1">
            <w:r w:rsidRPr="00246BB7">
              <w:rPr>
                <w:rStyle w:val="Kpr"/>
                <w:noProof/>
              </w:rPr>
              <w:t>KAYNAK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08209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F3FA1" w14:textId="346FD575" w:rsidR="008B184D" w:rsidRDefault="008B184D">
          <w:r>
            <w:rPr>
              <w:b/>
              <w:bCs/>
            </w:rPr>
            <w:fldChar w:fldCharType="end"/>
          </w:r>
        </w:p>
      </w:sdtContent>
    </w:sdt>
    <w:p w14:paraId="5F08CAC2" w14:textId="77777777" w:rsidR="008B184D" w:rsidRPr="008B184D" w:rsidRDefault="008B184D" w:rsidP="008B184D"/>
    <w:p w14:paraId="0C099E8A" w14:textId="65FBC71D" w:rsidR="00964A4E" w:rsidRDefault="00964A4E" w:rsidP="008B184D">
      <w:pPr>
        <w:pStyle w:val="Balk1"/>
        <w:numPr>
          <w:ilvl w:val="0"/>
          <w:numId w:val="0"/>
        </w:numPr>
      </w:pPr>
    </w:p>
    <w:p w14:paraId="5A0E5B25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60275518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5517A1B5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477F7D19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6CFE42D5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2DEBDFD4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2CA6607E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2A59DC79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499A1AF0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307EAF87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0696CBAA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1590A65F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51475C03" w14:textId="19F41C3B" w:rsidR="00964A4E" w:rsidRDefault="00964A4E" w:rsidP="00964A4E">
      <w:pPr>
        <w:pStyle w:val="Balk1"/>
        <w:numPr>
          <w:ilvl w:val="0"/>
          <w:numId w:val="0"/>
        </w:numPr>
      </w:pPr>
    </w:p>
    <w:p w14:paraId="44EBB689" w14:textId="21C67AF7" w:rsidR="00964A4E" w:rsidRDefault="00964A4E" w:rsidP="00964A4E"/>
    <w:p w14:paraId="56681D5C" w14:textId="77777777" w:rsidR="00964A4E" w:rsidRPr="00964A4E" w:rsidRDefault="00964A4E" w:rsidP="00964A4E"/>
    <w:p w14:paraId="0C6E5211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17BECB7F" w14:textId="77777777" w:rsidR="00964A4E" w:rsidRDefault="00964A4E" w:rsidP="00964A4E">
      <w:pPr>
        <w:pStyle w:val="Balk1"/>
        <w:numPr>
          <w:ilvl w:val="0"/>
          <w:numId w:val="0"/>
        </w:numPr>
        <w:ind w:left="360"/>
      </w:pPr>
    </w:p>
    <w:p w14:paraId="22928359" w14:textId="6E644772" w:rsidR="00964A4E" w:rsidRDefault="00964A4E" w:rsidP="00964A4E">
      <w:pPr>
        <w:pStyle w:val="Balk1"/>
        <w:numPr>
          <w:ilvl w:val="0"/>
          <w:numId w:val="0"/>
        </w:numPr>
      </w:pPr>
    </w:p>
    <w:p w14:paraId="1815E1F8" w14:textId="227BC24C" w:rsidR="00964A4E" w:rsidRDefault="00964A4E" w:rsidP="00964A4E"/>
    <w:p w14:paraId="52AEE0D5" w14:textId="77777777" w:rsidR="00964A4E" w:rsidRPr="00964A4E" w:rsidRDefault="00964A4E" w:rsidP="00964A4E"/>
    <w:p w14:paraId="15FB1A25" w14:textId="580DC02E" w:rsidR="0038495A" w:rsidRPr="008B184D" w:rsidRDefault="0038495A" w:rsidP="008B184D">
      <w:pPr>
        <w:pStyle w:val="Balk1"/>
        <w:numPr>
          <w:ilvl w:val="0"/>
          <w:numId w:val="0"/>
        </w:numPr>
        <w:ind w:left="360"/>
      </w:pPr>
      <w:bookmarkStart w:id="0" w:name="_Toc40820933"/>
      <w:r w:rsidRPr="008B184D">
        <w:t>AMAÇ</w:t>
      </w:r>
      <w:bookmarkEnd w:id="0"/>
    </w:p>
    <w:p w14:paraId="0D99BDAE" w14:textId="027B707F" w:rsidR="00833853" w:rsidRDefault="00FC332C" w:rsidP="00833853">
      <w:pPr>
        <w:pStyle w:val="ListeParagraf"/>
        <w:numPr>
          <w:ilvl w:val="0"/>
          <w:numId w:val="11"/>
        </w:numPr>
      </w:pPr>
      <w:r>
        <w:t>Programın</w:t>
      </w:r>
      <w:r w:rsidR="00951F74">
        <w:t xml:space="preserve"> Amacı Bir Hesap Makinesi hazırlamaktır,</w:t>
      </w:r>
    </w:p>
    <w:p w14:paraId="2856938A" w14:textId="685501E2" w:rsidR="00951F74" w:rsidRDefault="00951F74" w:rsidP="00833853">
      <w:pPr>
        <w:pStyle w:val="ListeParagraf"/>
        <w:numPr>
          <w:ilvl w:val="0"/>
          <w:numId w:val="11"/>
        </w:numPr>
      </w:pPr>
      <w:r>
        <w:t>Hesap Makinesi 4 işlemi gerçekleştirecektir,</w:t>
      </w:r>
    </w:p>
    <w:p w14:paraId="307E87E3" w14:textId="733B4522" w:rsidR="00833853" w:rsidRDefault="00951F74" w:rsidP="00D44B90">
      <w:pPr>
        <w:pStyle w:val="ListeParagraf"/>
        <w:numPr>
          <w:ilvl w:val="0"/>
          <w:numId w:val="11"/>
        </w:numPr>
      </w:pPr>
      <w:r>
        <w:t>Hesap Makinesi Temel Trigonometrik Fonksiyonlarının Grafiklerini çizdirebilecektir,</w:t>
      </w:r>
    </w:p>
    <w:p w14:paraId="43D82D13" w14:textId="57461854" w:rsidR="00964A4E" w:rsidRDefault="00964A4E" w:rsidP="00964A4E">
      <w:pPr>
        <w:pStyle w:val="ListeParagraf"/>
      </w:pPr>
    </w:p>
    <w:p w14:paraId="372033F8" w14:textId="697688AF" w:rsidR="00964A4E" w:rsidRDefault="00964A4E" w:rsidP="00964A4E">
      <w:pPr>
        <w:pStyle w:val="ListeParagraf"/>
      </w:pPr>
    </w:p>
    <w:p w14:paraId="03668861" w14:textId="0F8AACCF" w:rsidR="00964A4E" w:rsidRDefault="00964A4E" w:rsidP="00964A4E">
      <w:pPr>
        <w:pStyle w:val="ListeParagraf"/>
      </w:pPr>
    </w:p>
    <w:p w14:paraId="5614442F" w14:textId="6288A7BF" w:rsidR="00964A4E" w:rsidRDefault="00964A4E" w:rsidP="00964A4E">
      <w:pPr>
        <w:pStyle w:val="ListeParagraf"/>
      </w:pPr>
    </w:p>
    <w:p w14:paraId="2F984113" w14:textId="7F0544F3" w:rsidR="00964A4E" w:rsidRDefault="00964A4E" w:rsidP="00964A4E">
      <w:pPr>
        <w:pStyle w:val="ListeParagraf"/>
      </w:pPr>
    </w:p>
    <w:p w14:paraId="08331052" w14:textId="2A05DEF3" w:rsidR="00964A4E" w:rsidRDefault="00964A4E" w:rsidP="00964A4E">
      <w:pPr>
        <w:pStyle w:val="ListeParagraf"/>
      </w:pPr>
    </w:p>
    <w:p w14:paraId="3E46DCDB" w14:textId="3F938976" w:rsidR="00964A4E" w:rsidRDefault="00964A4E" w:rsidP="00964A4E">
      <w:pPr>
        <w:pStyle w:val="ListeParagraf"/>
      </w:pPr>
    </w:p>
    <w:p w14:paraId="1A0D4DC9" w14:textId="0B6DCA4D" w:rsidR="00964A4E" w:rsidRDefault="00964A4E" w:rsidP="00964A4E">
      <w:pPr>
        <w:pStyle w:val="ListeParagraf"/>
      </w:pPr>
    </w:p>
    <w:p w14:paraId="0DF69AE2" w14:textId="48A07856" w:rsidR="00964A4E" w:rsidRDefault="00964A4E" w:rsidP="00964A4E">
      <w:pPr>
        <w:pStyle w:val="ListeParagraf"/>
      </w:pPr>
    </w:p>
    <w:p w14:paraId="4F3569D6" w14:textId="4F2A147A" w:rsidR="00964A4E" w:rsidRDefault="00964A4E" w:rsidP="00964A4E">
      <w:pPr>
        <w:pStyle w:val="ListeParagraf"/>
      </w:pPr>
    </w:p>
    <w:p w14:paraId="1C606F14" w14:textId="3A92152D" w:rsidR="00964A4E" w:rsidRDefault="00964A4E" w:rsidP="00964A4E">
      <w:pPr>
        <w:pStyle w:val="ListeParagraf"/>
      </w:pPr>
    </w:p>
    <w:p w14:paraId="1143410F" w14:textId="5C238A87" w:rsidR="00964A4E" w:rsidRDefault="00964A4E" w:rsidP="00964A4E">
      <w:pPr>
        <w:pStyle w:val="ListeParagraf"/>
      </w:pPr>
    </w:p>
    <w:p w14:paraId="5A865214" w14:textId="6E07BED3" w:rsidR="00964A4E" w:rsidRDefault="00964A4E" w:rsidP="00964A4E">
      <w:pPr>
        <w:pStyle w:val="ListeParagraf"/>
      </w:pPr>
    </w:p>
    <w:p w14:paraId="3A30A4A1" w14:textId="7728979E" w:rsidR="00964A4E" w:rsidRDefault="00964A4E" w:rsidP="00964A4E">
      <w:pPr>
        <w:pStyle w:val="ListeParagraf"/>
      </w:pPr>
    </w:p>
    <w:p w14:paraId="6B4D6E26" w14:textId="14879B6C" w:rsidR="00964A4E" w:rsidRDefault="00964A4E" w:rsidP="00964A4E">
      <w:pPr>
        <w:pStyle w:val="ListeParagraf"/>
      </w:pPr>
    </w:p>
    <w:p w14:paraId="31623C34" w14:textId="20AC52B0" w:rsidR="00964A4E" w:rsidRDefault="00964A4E" w:rsidP="00964A4E">
      <w:pPr>
        <w:pStyle w:val="ListeParagraf"/>
      </w:pPr>
    </w:p>
    <w:p w14:paraId="0DECDB78" w14:textId="52AC408B" w:rsidR="00964A4E" w:rsidRDefault="00964A4E" w:rsidP="00964A4E">
      <w:pPr>
        <w:pStyle w:val="ListeParagraf"/>
      </w:pPr>
    </w:p>
    <w:p w14:paraId="3534E5F2" w14:textId="49663966" w:rsidR="00964A4E" w:rsidRDefault="00964A4E" w:rsidP="00964A4E">
      <w:pPr>
        <w:pStyle w:val="ListeParagraf"/>
      </w:pPr>
    </w:p>
    <w:p w14:paraId="71B4D8A4" w14:textId="41E7FC92" w:rsidR="00964A4E" w:rsidRDefault="00964A4E" w:rsidP="00964A4E">
      <w:pPr>
        <w:pStyle w:val="ListeParagraf"/>
      </w:pPr>
    </w:p>
    <w:p w14:paraId="7BD14394" w14:textId="261A7D1A" w:rsidR="00964A4E" w:rsidRDefault="00964A4E" w:rsidP="00964A4E">
      <w:pPr>
        <w:pStyle w:val="ListeParagraf"/>
      </w:pPr>
    </w:p>
    <w:p w14:paraId="613E1D7E" w14:textId="26FE5CD1" w:rsidR="00964A4E" w:rsidRDefault="00964A4E" w:rsidP="00964A4E">
      <w:pPr>
        <w:pStyle w:val="ListeParagraf"/>
      </w:pPr>
    </w:p>
    <w:p w14:paraId="073B82F0" w14:textId="111AEFD5" w:rsidR="00964A4E" w:rsidRDefault="00964A4E" w:rsidP="00964A4E">
      <w:pPr>
        <w:pStyle w:val="ListeParagraf"/>
      </w:pPr>
    </w:p>
    <w:p w14:paraId="516F6C29" w14:textId="3A953A0F" w:rsidR="00964A4E" w:rsidRDefault="00964A4E" w:rsidP="00964A4E">
      <w:pPr>
        <w:pStyle w:val="ListeParagraf"/>
      </w:pPr>
    </w:p>
    <w:p w14:paraId="09E13123" w14:textId="1F26BD78" w:rsidR="00964A4E" w:rsidRDefault="00964A4E" w:rsidP="00964A4E">
      <w:pPr>
        <w:pStyle w:val="ListeParagraf"/>
      </w:pPr>
    </w:p>
    <w:p w14:paraId="2C3F6F73" w14:textId="18A353DD" w:rsidR="00964A4E" w:rsidRDefault="00964A4E" w:rsidP="00964A4E">
      <w:pPr>
        <w:pStyle w:val="ListeParagraf"/>
      </w:pPr>
    </w:p>
    <w:p w14:paraId="4CD50AE5" w14:textId="240FC338" w:rsidR="00964A4E" w:rsidRDefault="00964A4E" w:rsidP="00964A4E">
      <w:pPr>
        <w:pStyle w:val="ListeParagraf"/>
      </w:pPr>
    </w:p>
    <w:p w14:paraId="0BC0EE86" w14:textId="038B407B" w:rsidR="00964A4E" w:rsidRDefault="00964A4E" w:rsidP="00964A4E">
      <w:pPr>
        <w:pStyle w:val="ListeParagraf"/>
      </w:pPr>
    </w:p>
    <w:p w14:paraId="10357232" w14:textId="6D6AB4E3" w:rsidR="00964A4E" w:rsidRDefault="00964A4E" w:rsidP="00964A4E">
      <w:pPr>
        <w:pStyle w:val="ListeParagraf"/>
      </w:pPr>
    </w:p>
    <w:p w14:paraId="31AA68AB" w14:textId="717E39DD" w:rsidR="00964A4E" w:rsidRDefault="00964A4E" w:rsidP="00964A4E">
      <w:pPr>
        <w:pStyle w:val="ListeParagraf"/>
      </w:pPr>
    </w:p>
    <w:p w14:paraId="127EDA02" w14:textId="277E48FB" w:rsidR="00964A4E" w:rsidRDefault="00964A4E" w:rsidP="00964A4E">
      <w:pPr>
        <w:pStyle w:val="ListeParagraf"/>
      </w:pPr>
    </w:p>
    <w:p w14:paraId="32C29F40" w14:textId="6F641A76" w:rsidR="00964A4E" w:rsidRDefault="00964A4E" w:rsidP="00964A4E">
      <w:pPr>
        <w:pStyle w:val="ListeParagraf"/>
      </w:pPr>
    </w:p>
    <w:p w14:paraId="6E581441" w14:textId="440DF753" w:rsidR="00964A4E" w:rsidRDefault="00964A4E" w:rsidP="00964A4E">
      <w:pPr>
        <w:pStyle w:val="ListeParagraf"/>
      </w:pPr>
    </w:p>
    <w:p w14:paraId="66D612C7" w14:textId="3D9B3E26" w:rsidR="00964A4E" w:rsidRDefault="00964A4E" w:rsidP="00964A4E">
      <w:pPr>
        <w:pStyle w:val="ListeParagraf"/>
      </w:pPr>
    </w:p>
    <w:p w14:paraId="07AC1A30" w14:textId="707569DE" w:rsidR="00964A4E" w:rsidRDefault="00964A4E" w:rsidP="00964A4E">
      <w:pPr>
        <w:pStyle w:val="ListeParagraf"/>
      </w:pPr>
    </w:p>
    <w:p w14:paraId="636B5FF5" w14:textId="294D3304" w:rsidR="00964A4E" w:rsidRDefault="00964A4E" w:rsidP="00964A4E">
      <w:pPr>
        <w:pStyle w:val="ListeParagraf"/>
      </w:pPr>
    </w:p>
    <w:p w14:paraId="11AAE158" w14:textId="6393ABFB" w:rsidR="00964A4E" w:rsidRDefault="00964A4E" w:rsidP="00964A4E">
      <w:pPr>
        <w:pStyle w:val="ListeParagraf"/>
      </w:pPr>
    </w:p>
    <w:p w14:paraId="3339B32C" w14:textId="479B638B" w:rsidR="00964A4E" w:rsidRDefault="00964A4E" w:rsidP="00964A4E">
      <w:pPr>
        <w:pStyle w:val="ListeParagraf"/>
      </w:pPr>
    </w:p>
    <w:p w14:paraId="2F46AD0E" w14:textId="4569B898" w:rsidR="00964A4E" w:rsidRDefault="00964A4E" w:rsidP="00964A4E">
      <w:pPr>
        <w:pStyle w:val="ListeParagraf"/>
      </w:pPr>
    </w:p>
    <w:p w14:paraId="03DB7624" w14:textId="154FEB2B" w:rsidR="00964A4E" w:rsidRDefault="00964A4E" w:rsidP="00964A4E">
      <w:pPr>
        <w:pStyle w:val="ListeParagraf"/>
      </w:pPr>
    </w:p>
    <w:p w14:paraId="35FD8AEB" w14:textId="5AC718FC" w:rsidR="00964A4E" w:rsidRDefault="00964A4E" w:rsidP="00964A4E">
      <w:pPr>
        <w:pStyle w:val="ListeParagraf"/>
      </w:pPr>
    </w:p>
    <w:p w14:paraId="23165D8E" w14:textId="2C0FDA8B" w:rsidR="00964A4E" w:rsidRDefault="00964A4E" w:rsidP="00964A4E">
      <w:pPr>
        <w:pStyle w:val="ListeParagraf"/>
      </w:pPr>
    </w:p>
    <w:p w14:paraId="773FC4AF" w14:textId="77777777" w:rsidR="00964A4E" w:rsidRDefault="00964A4E" w:rsidP="00964A4E">
      <w:pPr>
        <w:pStyle w:val="ListeParagraf"/>
      </w:pPr>
    </w:p>
    <w:p w14:paraId="4FA00A85" w14:textId="77777777" w:rsidR="0038495A" w:rsidRDefault="0038495A" w:rsidP="00964A4E">
      <w:pPr>
        <w:pStyle w:val="Balk1"/>
        <w:numPr>
          <w:ilvl w:val="0"/>
          <w:numId w:val="0"/>
        </w:numPr>
        <w:ind w:left="360"/>
      </w:pPr>
      <w:bookmarkStart w:id="1" w:name="_Toc40820934"/>
      <w:r>
        <w:lastRenderedPageBreak/>
        <w:t>MATERYALLER</w:t>
      </w:r>
      <w:bookmarkEnd w:id="1"/>
    </w:p>
    <w:p w14:paraId="6BB205CE" w14:textId="346DBE6B" w:rsidR="00951F74" w:rsidRDefault="00951F74" w:rsidP="00833853">
      <w:pPr>
        <w:pStyle w:val="ListeParagraf"/>
        <w:numPr>
          <w:ilvl w:val="0"/>
          <w:numId w:val="12"/>
        </w:numPr>
      </w:pPr>
      <w:r>
        <w:t xml:space="preserve">Qt </w:t>
      </w:r>
      <w:proofErr w:type="spellStart"/>
      <w:r w:rsidR="005D05CB" w:rsidRPr="005D05CB">
        <w:t>designe</w:t>
      </w:r>
      <w:r>
        <w:t>r</w:t>
      </w:r>
      <w:proofErr w:type="spellEnd"/>
      <w:r>
        <w:t>,</w:t>
      </w:r>
      <w:r w:rsidR="005D05CB">
        <w:t xml:space="preserve"> Pyuic5, </w:t>
      </w:r>
      <w:proofErr w:type="spellStart"/>
      <w:r>
        <w:t>Spyder</w:t>
      </w:r>
      <w:proofErr w:type="spellEnd"/>
      <w:r>
        <w:t xml:space="preserve"> 4</w:t>
      </w:r>
    </w:p>
    <w:p w14:paraId="05BF1440" w14:textId="727BF183" w:rsidR="005D05CB" w:rsidRDefault="005D05CB" w:rsidP="00833853">
      <w:pPr>
        <w:pStyle w:val="ListeParagraf"/>
        <w:numPr>
          <w:ilvl w:val="0"/>
          <w:numId w:val="12"/>
        </w:numPr>
      </w:pPr>
      <w:r>
        <w:t xml:space="preserve">Qt </w:t>
      </w:r>
      <w:proofErr w:type="spellStart"/>
      <w:r w:rsidRPr="005D05CB">
        <w:t>designe</w:t>
      </w:r>
      <w:r>
        <w:t>r</w:t>
      </w:r>
      <w:proofErr w:type="spellEnd"/>
      <w:r>
        <w:t xml:space="preserve"> = </w:t>
      </w:r>
      <w:r w:rsidR="009F15FC">
        <w:t>Hesap Makinemin Ara yüz Kısmını Hazırlayan program</w:t>
      </w:r>
    </w:p>
    <w:p w14:paraId="10EACDB0" w14:textId="5C6835BC" w:rsidR="009F15FC" w:rsidRDefault="009F15FC" w:rsidP="00833853">
      <w:pPr>
        <w:pStyle w:val="ListeParagraf"/>
        <w:numPr>
          <w:ilvl w:val="0"/>
          <w:numId w:val="12"/>
        </w:numPr>
      </w:pPr>
      <w:r>
        <w:t>Pyuic5= Ara yüzümü Kod bloğuna çeviren program</w:t>
      </w:r>
    </w:p>
    <w:p w14:paraId="7DDE2846" w14:textId="646964A2" w:rsidR="00833853" w:rsidRDefault="009F15FC" w:rsidP="00D44B90">
      <w:pPr>
        <w:pStyle w:val="ListeParagraf"/>
        <w:numPr>
          <w:ilvl w:val="0"/>
          <w:numId w:val="12"/>
        </w:numPr>
      </w:pPr>
      <w:proofErr w:type="spellStart"/>
      <w:r>
        <w:t>Spyder</w:t>
      </w:r>
      <w:proofErr w:type="spellEnd"/>
      <w:r>
        <w:t xml:space="preserve"> 4=Kod Bloğumu Düzenleyen program</w:t>
      </w:r>
    </w:p>
    <w:p w14:paraId="3A468CD1" w14:textId="1792EF45" w:rsidR="00964A4E" w:rsidRDefault="00964A4E" w:rsidP="00964A4E"/>
    <w:p w14:paraId="7AF1E029" w14:textId="2C318AA5" w:rsidR="00964A4E" w:rsidRDefault="00964A4E" w:rsidP="00964A4E"/>
    <w:p w14:paraId="03A09843" w14:textId="42FDFE48" w:rsidR="00964A4E" w:rsidRDefault="00964A4E" w:rsidP="00964A4E"/>
    <w:p w14:paraId="2510F5FC" w14:textId="16B9989F" w:rsidR="00964A4E" w:rsidRDefault="00964A4E" w:rsidP="00964A4E"/>
    <w:p w14:paraId="6920B798" w14:textId="27302606" w:rsidR="00964A4E" w:rsidRDefault="00964A4E" w:rsidP="00964A4E"/>
    <w:p w14:paraId="7D2F8BEB" w14:textId="2417AB1D" w:rsidR="00964A4E" w:rsidRDefault="00964A4E" w:rsidP="00964A4E"/>
    <w:p w14:paraId="3B0C2B03" w14:textId="5CDAE3C3" w:rsidR="00964A4E" w:rsidRDefault="00964A4E" w:rsidP="00964A4E"/>
    <w:p w14:paraId="5460893A" w14:textId="167D6AA9" w:rsidR="00964A4E" w:rsidRDefault="00964A4E" w:rsidP="00964A4E"/>
    <w:p w14:paraId="6471A125" w14:textId="763FFAC7" w:rsidR="00964A4E" w:rsidRDefault="00964A4E" w:rsidP="00964A4E"/>
    <w:p w14:paraId="0F84AB8B" w14:textId="6FB5A1B9" w:rsidR="00964A4E" w:rsidRDefault="00964A4E" w:rsidP="00964A4E"/>
    <w:p w14:paraId="260A392F" w14:textId="71408707" w:rsidR="00964A4E" w:rsidRDefault="00964A4E" w:rsidP="00964A4E"/>
    <w:p w14:paraId="53891845" w14:textId="4D74EB4D" w:rsidR="00964A4E" w:rsidRDefault="00964A4E" w:rsidP="00964A4E"/>
    <w:p w14:paraId="1973D9D1" w14:textId="0C77EF89" w:rsidR="00964A4E" w:rsidRDefault="00964A4E" w:rsidP="00964A4E"/>
    <w:p w14:paraId="702D0E9E" w14:textId="0B96B7EA" w:rsidR="00964A4E" w:rsidRDefault="00964A4E" w:rsidP="00964A4E"/>
    <w:p w14:paraId="301A50DE" w14:textId="7C9D2BB6" w:rsidR="00964A4E" w:rsidRDefault="00964A4E" w:rsidP="00964A4E"/>
    <w:p w14:paraId="34A2E7DE" w14:textId="68A60823" w:rsidR="00964A4E" w:rsidRDefault="00964A4E" w:rsidP="00964A4E"/>
    <w:p w14:paraId="44931469" w14:textId="5982D6FC" w:rsidR="00964A4E" w:rsidRDefault="00964A4E" w:rsidP="00964A4E"/>
    <w:p w14:paraId="0B7E6F65" w14:textId="0C84341C" w:rsidR="00964A4E" w:rsidRDefault="00964A4E" w:rsidP="00964A4E"/>
    <w:p w14:paraId="46CFD569" w14:textId="2E3B02AC" w:rsidR="00964A4E" w:rsidRDefault="00964A4E" w:rsidP="00964A4E"/>
    <w:p w14:paraId="28E25F0C" w14:textId="0F650BAE" w:rsidR="00964A4E" w:rsidRDefault="00964A4E" w:rsidP="00964A4E"/>
    <w:p w14:paraId="327DCE28" w14:textId="1F5A93FF" w:rsidR="00964A4E" w:rsidRDefault="00964A4E" w:rsidP="00964A4E"/>
    <w:p w14:paraId="70EC71B4" w14:textId="39D2FEF3" w:rsidR="00964A4E" w:rsidRDefault="00964A4E" w:rsidP="00964A4E"/>
    <w:p w14:paraId="6E8B9427" w14:textId="7BBFA13D" w:rsidR="00964A4E" w:rsidRDefault="00964A4E" w:rsidP="00964A4E"/>
    <w:p w14:paraId="019991C8" w14:textId="7B7A596E" w:rsidR="00964A4E" w:rsidRDefault="00964A4E" w:rsidP="00964A4E"/>
    <w:p w14:paraId="1FC5BE82" w14:textId="002A55AD" w:rsidR="00964A4E" w:rsidRDefault="00964A4E" w:rsidP="00964A4E"/>
    <w:p w14:paraId="73257628" w14:textId="77777777" w:rsidR="00964A4E" w:rsidRDefault="00964A4E" w:rsidP="00964A4E"/>
    <w:p w14:paraId="0A7D4FF4" w14:textId="77777777" w:rsidR="0038495A" w:rsidRDefault="0038495A" w:rsidP="00964A4E">
      <w:pPr>
        <w:pStyle w:val="Balk1"/>
        <w:numPr>
          <w:ilvl w:val="0"/>
          <w:numId w:val="0"/>
        </w:numPr>
        <w:ind w:left="360"/>
      </w:pPr>
      <w:bookmarkStart w:id="2" w:name="_Toc40820935"/>
      <w:r>
        <w:lastRenderedPageBreak/>
        <w:t>METOT</w:t>
      </w:r>
      <w:bookmarkEnd w:id="2"/>
    </w:p>
    <w:p w14:paraId="2368E206" w14:textId="7F8B5DEA" w:rsidR="00927ED3" w:rsidRDefault="00FC332C" w:rsidP="00927ED3">
      <w:pPr>
        <w:pStyle w:val="ListeParagraf"/>
        <w:numPr>
          <w:ilvl w:val="0"/>
          <w:numId w:val="13"/>
        </w:numPr>
      </w:pPr>
      <w:r>
        <w:t>Program</w:t>
      </w:r>
      <w:r w:rsidR="0038495A">
        <w:t xml:space="preserve"> akış şeması</w:t>
      </w:r>
      <w:r w:rsidR="00927ED3">
        <w:t>:</w:t>
      </w:r>
    </w:p>
    <w:p w14:paraId="5B148A8D" w14:textId="776D86D1" w:rsidR="00927ED3" w:rsidRDefault="00927ED3" w:rsidP="00927ED3">
      <w:r>
        <w:rPr>
          <w:noProof/>
        </w:rPr>
        <w:drawing>
          <wp:inline distT="0" distB="0" distL="0" distR="0" wp14:anchorId="3FD9F8B6" wp14:editId="28273077">
            <wp:extent cx="5753100" cy="3962400"/>
            <wp:effectExtent l="0" t="0" r="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C1B16" w14:textId="4FEB7900" w:rsidR="0038495A" w:rsidRDefault="00964A4E" w:rsidP="00E73E4B">
      <w:pPr>
        <w:pStyle w:val="ListeParagraf"/>
        <w:numPr>
          <w:ilvl w:val="0"/>
          <w:numId w:val="13"/>
        </w:numPr>
      </w:pPr>
      <w:r>
        <w:t xml:space="preserve">Programı kullanımı ve </w:t>
      </w:r>
      <w:r w:rsidR="00FC332C">
        <w:t>Programın</w:t>
      </w:r>
      <w:r>
        <w:t xml:space="preserve"> işleyişi:</w:t>
      </w:r>
    </w:p>
    <w:p w14:paraId="2C36D20E" w14:textId="1CA89657" w:rsidR="00C4038D" w:rsidRDefault="00C4038D" w:rsidP="00E73E4B">
      <w:pPr>
        <w:pStyle w:val="ListeParagraf"/>
        <w:numPr>
          <w:ilvl w:val="0"/>
          <w:numId w:val="13"/>
        </w:numPr>
      </w:pPr>
      <w:r>
        <w:t>Önce</w:t>
      </w:r>
      <w:r w:rsidR="00964A4E">
        <w:t xml:space="preserve"> Qt Designer</w:t>
      </w:r>
      <w:r>
        <w:t xml:space="preserve"> </w:t>
      </w:r>
      <w:r w:rsidR="00FC332C">
        <w:t>Taslağı</w:t>
      </w:r>
      <w:r>
        <w:t xml:space="preserve"> oluşturdum Hesap makinamın Butonlarını ve Ekranını ekledim görünümü </w:t>
      </w:r>
      <w:r w:rsidR="00964A4E">
        <w:t>aşağıdaki</w:t>
      </w:r>
      <w:r>
        <w:t xml:space="preserve"> gibidir</w:t>
      </w:r>
    </w:p>
    <w:p w14:paraId="55468DC9" w14:textId="66D5718A" w:rsidR="00C4038D" w:rsidRDefault="00E73E4B" w:rsidP="00E73E4B">
      <w:pPr>
        <w:pStyle w:val="ListeParagraf"/>
        <w:jc w:val="center"/>
      </w:pPr>
      <w:r>
        <w:rPr>
          <w:noProof/>
        </w:rPr>
        <w:drawing>
          <wp:inline distT="0" distB="0" distL="0" distR="0" wp14:anchorId="25719A38" wp14:editId="289A00D0">
            <wp:extent cx="5760720" cy="3465830"/>
            <wp:effectExtent l="0" t="0" r="0" b="1270"/>
            <wp:docPr id="1" name="Resim 1" descr="Qt Desig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18225A.tmp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E15BF" w14:textId="77777777" w:rsidR="00C4038D" w:rsidRDefault="00C4038D" w:rsidP="00C4038D">
      <w:pPr>
        <w:pStyle w:val="ListeParagraf"/>
      </w:pPr>
    </w:p>
    <w:p w14:paraId="415AFBE0" w14:textId="259EF4B2" w:rsidR="00C4038D" w:rsidRDefault="00C4038D" w:rsidP="00C4038D">
      <w:pPr>
        <w:pStyle w:val="ListeParagraf"/>
      </w:pPr>
      <w:r>
        <w:lastRenderedPageBreak/>
        <w:t xml:space="preserve">Sonra Butonlarımın ilişkilendirmelerini yaptım </w:t>
      </w:r>
    </w:p>
    <w:p w14:paraId="6EF73586" w14:textId="13B3C5E7" w:rsidR="00C4038D" w:rsidRDefault="00E73E4B" w:rsidP="00C4038D">
      <w:pPr>
        <w:pStyle w:val="ListeParagraf"/>
      </w:pPr>
      <w:r>
        <w:rPr>
          <w:noProof/>
        </w:rPr>
        <w:drawing>
          <wp:inline distT="0" distB="0" distL="0" distR="0" wp14:anchorId="72BBDDF8" wp14:editId="42238D46">
            <wp:extent cx="5760720" cy="3465830"/>
            <wp:effectExtent l="0" t="0" r="0" b="1270"/>
            <wp:docPr id="2" name="Resim 2" descr="Qt Design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1884E9.tmp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39571" w14:textId="0749BCD4" w:rsidR="00C4038D" w:rsidRDefault="00636C49" w:rsidP="00C4038D">
      <w:pPr>
        <w:pStyle w:val="ListeParagraf"/>
      </w:pPr>
      <w:r>
        <w:t xml:space="preserve">Ve </w:t>
      </w:r>
      <w:r w:rsidR="00FC332C">
        <w:t>Taslağımı</w:t>
      </w:r>
      <w:r>
        <w:t xml:space="preserve"> kaydedip </w:t>
      </w:r>
      <w:r w:rsidR="00FC332C">
        <w:t>Taslağı</w:t>
      </w:r>
      <w:r>
        <w:t xml:space="preserve"> Koda çevirdim(pyqit5)</w:t>
      </w:r>
    </w:p>
    <w:p w14:paraId="13115D4B" w14:textId="07C6BD07" w:rsidR="00C4038D" w:rsidRDefault="00E73E4B" w:rsidP="00C4038D">
      <w:pPr>
        <w:pStyle w:val="ListeParagraf"/>
      </w:pPr>
      <w:r>
        <w:rPr>
          <w:noProof/>
        </w:rPr>
        <w:drawing>
          <wp:inline distT="0" distB="0" distL="0" distR="0" wp14:anchorId="6E4E783A" wp14:editId="2866A9BB">
            <wp:extent cx="5760720" cy="2918460"/>
            <wp:effectExtent l="0" t="0" r="0" b="0"/>
            <wp:docPr id="3" name="Resim 3" descr="Anaconda Prompt (Anaconda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181EE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42CD2" w14:textId="77777777" w:rsidR="00636C49" w:rsidRDefault="00636C49" w:rsidP="00636C49">
      <w:pPr>
        <w:pStyle w:val="ListeParagraf"/>
      </w:pPr>
      <w:r>
        <w:t xml:space="preserve">Kodumu </w:t>
      </w:r>
      <w:proofErr w:type="spellStart"/>
      <w:r>
        <w:t>Spyder</w:t>
      </w:r>
      <w:proofErr w:type="spellEnd"/>
      <w:r>
        <w:t xml:space="preserve"> programı ile açtım</w:t>
      </w:r>
    </w:p>
    <w:p w14:paraId="65CAAAD6" w14:textId="527D9075" w:rsidR="00C4038D" w:rsidRDefault="00E73E4B" w:rsidP="00636C49">
      <w:pPr>
        <w:pStyle w:val="ListeParagraf"/>
      </w:pPr>
      <w:r>
        <w:rPr>
          <w:noProof/>
        </w:rPr>
        <w:lastRenderedPageBreak/>
        <w:drawing>
          <wp:inline distT="0" distB="0" distL="0" distR="0" wp14:anchorId="361BB81D" wp14:editId="776B830C">
            <wp:extent cx="5760720" cy="2895600"/>
            <wp:effectExtent l="0" t="0" r="0" b="0"/>
            <wp:docPr id="4" name="Resim 4" descr="Spyder (Python 3.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18F0D5.tmp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36C49">
        <w:t xml:space="preserve"> </w:t>
      </w:r>
    </w:p>
    <w:p w14:paraId="6F975F08" w14:textId="1CB0ECF4" w:rsidR="00636C49" w:rsidRDefault="00636C49" w:rsidP="00636C49">
      <w:pPr>
        <w:pStyle w:val="ListeParagraf"/>
      </w:pPr>
      <w:r>
        <w:t>Kütüphane</w:t>
      </w:r>
      <w:r w:rsidR="00E73E4B">
        <w:t>leri</w:t>
      </w:r>
      <w:r>
        <w:t xml:space="preserve"> ekle</w:t>
      </w:r>
      <w:r w:rsidR="00FC332C">
        <w:t>dim</w:t>
      </w:r>
    </w:p>
    <w:p w14:paraId="4E627329" w14:textId="7F386C72" w:rsidR="00636C49" w:rsidRDefault="00636C49" w:rsidP="00636C49">
      <w:pPr>
        <w:pStyle w:val="ListeParagraf"/>
      </w:pPr>
    </w:p>
    <w:p w14:paraId="4264BEBC" w14:textId="6EFABE67" w:rsidR="00E73E4B" w:rsidRDefault="00E73E4B" w:rsidP="00636C49">
      <w:pPr>
        <w:pStyle w:val="ListeParagraf"/>
      </w:pPr>
      <w:r>
        <w:rPr>
          <w:noProof/>
        </w:rPr>
        <w:drawing>
          <wp:inline distT="0" distB="0" distL="0" distR="0" wp14:anchorId="24675780" wp14:editId="4C0D56CA">
            <wp:extent cx="2562225" cy="390525"/>
            <wp:effectExtent l="0" t="0" r="9525" b="952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1876BF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2586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7D39A" w14:textId="40861138" w:rsidR="00636C49" w:rsidRDefault="00636C49" w:rsidP="00636C49">
      <w:pPr>
        <w:pStyle w:val="ListeParagraf"/>
      </w:pPr>
      <w:r>
        <w:t xml:space="preserve"> Hesap Yapacak Kodlarımı Yazdım</w:t>
      </w:r>
    </w:p>
    <w:p w14:paraId="1AC4BE96" w14:textId="4BC90B29" w:rsidR="00636C49" w:rsidRDefault="00E73E4B" w:rsidP="00636C49">
      <w:pPr>
        <w:pStyle w:val="ListeParagraf"/>
      </w:pPr>
      <w:r>
        <w:rPr>
          <w:noProof/>
        </w:rPr>
        <w:drawing>
          <wp:inline distT="0" distB="0" distL="0" distR="0" wp14:anchorId="7ABE0D9D" wp14:editId="783952A6">
            <wp:extent cx="4029075" cy="4676775"/>
            <wp:effectExtent l="0" t="0" r="9525" b="9525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18C190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4677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6602E" w14:textId="6914A2EF" w:rsidR="00636C49" w:rsidRDefault="00636C49" w:rsidP="00636C49">
      <w:pPr>
        <w:pStyle w:val="ListeParagraf"/>
      </w:pPr>
    </w:p>
    <w:p w14:paraId="44C711F6" w14:textId="06C41D15" w:rsidR="00636C49" w:rsidRDefault="00636C49" w:rsidP="00636C49">
      <w:pPr>
        <w:pStyle w:val="ListeParagraf"/>
      </w:pPr>
      <w:r>
        <w:lastRenderedPageBreak/>
        <w:t>Ve kodlarımı Butonlarla Kodlarımı ilişkilendirdim</w:t>
      </w:r>
    </w:p>
    <w:p w14:paraId="5CF40FEC" w14:textId="75C88239" w:rsidR="00636C49" w:rsidRDefault="007F205D" w:rsidP="00636C49">
      <w:pPr>
        <w:pStyle w:val="ListeParagraf"/>
      </w:pPr>
      <w:r>
        <w:rPr>
          <w:noProof/>
        </w:rPr>
        <w:drawing>
          <wp:inline distT="0" distB="0" distL="0" distR="0" wp14:anchorId="2838B22E" wp14:editId="7424A60D">
            <wp:extent cx="3781425" cy="2867025"/>
            <wp:effectExtent l="0" t="0" r="9525" b="9525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187ADE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4" cy="2867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CD6E9" w14:textId="681C377E" w:rsidR="00636C49" w:rsidRDefault="00D44B90" w:rsidP="00636C49">
      <w:pPr>
        <w:pStyle w:val="ListeParagraf"/>
      </w:pPr>
      <w:r>
        <w:t>Ve programımı f5 Basıp Çalıştırdım</w:t>
      </w:r>
    </w:p>
    <w:p w14:paraId="1D89C992" w14:textId="3BADC0C7" w:rsidR="00D44B90" w:rsidRDefault="007F205D" w:rsidP="00636C49">
      <w:pPr>
        <w:pStyle w:val="ListeParagraf"/>
      </w:pPr>
      <w:r>
        <w:rPr>
          <w:noProof/>
        </w:rPr>
        <w:drawing>
          <wp:inline distT="0" distB="0" distL="0" distR="0" wp14:anchorId="074A5EA7" wp14:editId="47E4E554">
            <wp:extent cx="4079801" cy="4238625"/>
            <wp:effectExtent l="0" t="0" r="0" b="0"/>
            <wp:docPr id="14" name="Resim 14" descr="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18A61E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4748" cy="4264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EDC77" w14:textId="65FA48B6" w:rsidR="007F205D" w:rsidRDefault="007F205D" w:rsidP="00636C49">
      <w:pPr>
        <w:pStyle w:val="ListeParagraf"/>
      </w:pPr>
    </w:p>
    <w:p w14:paraId="4DC00788" w14:textId="3DF96D1C" w:rsidR="00D44B90" w:rsidRDefault="00D44B90" w:rsidP="00636C49">
      <w:pPr>
        <w:pStyle w:val="ListeParagraf"/>
      </w:pPr>
      <w:r>
        <w:t>Programımı Test Edip Bitirdim</w:t>
      </w:r>
    </w:p>
    <w:p w14:paraId="5E27EBB7" w14:textId="3D35B3E0" w:rsidR="00833853" w:rsidRDefault="00833853">
      <w:r>
        <w:br w:type="page"/>
      </w:r>
    </w:p>
    <w:p w14:paraId="0228B0C5" w14:textId="4CF0F387" w:rsidR="0038495A" w:rsidRDefault="0038495A" w:rsidP="00964A4E">
      <w:pPr>
        <w:pStyle w:val="Balk1"/>
        <w:numPr>
          <w:ilvl w:val="0"/>
          <w:numId w:val="0"/>
        </w:numPr>
        <w:ind w:left="360"/>
      </w:pPr>
      <w:bookmarkStart w:id="3" w:name="_Hlk38649766"/>
      <w:bookmarkStart w:id="4" w:name="_Toc40820936"/>
      <w:r>
        <w:lastRenderedPageBreak/>
        <w:t>DENEYLER VE BULGULAR</w:t>
      </w:r>
      <w:bookmarkEnd w:id="4"/>
    </w:p>
    <w:bookmarkEnd w:id="3"/>
    <w:p w14:paraId="52BB542A" w14:textId="51B33B49" w:rsidR="00D44B90" w:rsidRPr="00D44B90" w:rsidRDefault="00FC332C" w:rsidP="00D44B90">
      <w:r>
        <w:t>Program</w:t>
      </w:r>
      <w:r w:rsidR="00D44B90">
        <w:t xml:space="preserve"> görüntüleri</w:t>
      </w:r>
      <w:r w:rsidR="00964A4E">
        <w:t>:</w:t>
      </w:r>
    </w:p>
    <w:p w14:paraId="10993B68" w14:textId="77777777" w:rsidR="00D44B90" w:rsidRDefault="00D44B90" w:rsidP="00FC332C">
      <w:pPr>
        <w:pStyle w:val="ListeParagraf"/>
      </w:pPr>
      <w:r>
        <w:rPr>
          <w:noProof/>
        </w:rPr>
        <w:drawing>
          <wp:inline distT="0" distB="0" distL="0" distR="0" wp14:anchorId="46E1FF57" wp14:editId="71499122">
            <wp:extent cx="3915321" cy="3439005"/>
            <wp:effectExtent l="0" t="0" r="9525" b="9525"/>
            <wp:docPr id="22" name="Resim 22" descr="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7CB9DE.tmp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4167F" w14:textId="366503BF" w:rsidR="00D44B90" w:rsidRDefault="00D44B90" w:rsidP="00FC332C">
      <w:pPr>
        <w:pStyle w:val="ListeParagraf"/>
      </w:pPr>
      <w:r>
        <w:rPr>
          <w:noProof/>
        </w:rPr>
        <w:drawing>
          <wp:inline distT="0" distB="0" distL="0" distR="0" wp14:anchorId="3ECBE1A2" wp14:editId="39F9920E">
            <wp:extent cx="3915321" cy="3439005"/>
            <wp:effectExtent l="0" t="0" r="9525" b="9525"/>
            <wp:docPr id="23" name="Resim 23" descr="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7C21E0.tmp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33388" w14:textId="77777777" w:rsidR="007F205D" w:rsidRDefault="00D44B90" w:rsidP="007F205D">
      <w:pPr>
        <w:pStyle w:val="ListeParagraf"/>
      </w:pPr>
      <w:r>
        <w:rPr>
          <w:noProof/>
        </w:rPr>
        <w:lastRenderedPageBreak/>
        <w:drawing>
          <wp:inline distT="0" distB="0" distL="0" distR="0" wp14:anchorId="145887DA" wp14:editId="0F1CA29B">
            <wp:extent cx="3915321" cy="3439005"/>
            <wp:effectExtent l="0" t="0" r="9525" b="9525"/>
            <wp:docPr id="24" name="Resim 24" descr="Fo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7C4C9B.tmp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48265" w14:textId="77777777" w:rsidR="007F205D" w:rsidRDefault="007F205D" w:rsidP="007F205D">
      <w:pPr>
        <w:pStyle w:val="ListeParagraf"/>
      </w:pPr>
    </w:p>
    <w:p w14:paraId="4FA21156" w14:textId="77777777" w:rsidR="007F205D" w:rsidRDefault="007F205D" w:rsidP="007F205D">
      <w:pPr>
        <w:pStyle w:val="ListeParagraf"/>
      </w:pPr>
    </w:p>
    <w:p w14:paraId="38A13695" w14:textId="145ADCFE" w:rsidR="007F205D" w:rsidRDefault="007F205D" w:rsidP="007F205D">
      <w:pPr>
        <w:pStyle w:val="ListeParagraf"/>
      </w:pPr>
    </w:p>
    <w:p w14:paraId="3D685B38" w14:textId="2EFEB9B4" w:rsidR="007F205D" w:rsidRDefault="007F205D" w:rsidP="007F205D">
      <w:pPr>
        <w:ind w:left="360"/>
      </w:pPr>
      <w:r>
        <w:rPr>
          <w:noProof/>
        </w:rPr>
        <w:drawing>
          <wp:inline distT="0" distB="0" distL="0" distR="0" wp14:anchorId="6BEF06A5" wp14:editId="16E6B571">
            <wp:extent cx="5760720" cy="2723249"/>
            <wp:effectExtent l="0" t="0" r="0" b="1270"/>
            <wp:docPr id="17" name="Resi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32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C8ACB1" w14:textId="747D0694" w:rsidR="00D44B90" w:rsidRDefault="00FC332C" w:rsidP="007F205D">
      <w:pPr>
        <w:pStyle w:val="ListeParagraf"/>
      </w:pPr>
      <w:r>
        <w:t>Programımın</w:t>
      </w:r>
      <w:r w:rsidR="00D44B90">
        <w:t xml:space="preserve"> sonu</w:t>
      </w:r>
      <w:r w:rsidR="00964A4E">
        <w:t>ç</w:t>
      </w:r>
      <w:r w:rsidR="00D44B90">
        <w:t>ları</w:t>
      </w:r>
      <w:r w:rsidR="00964A4E">
        <w:t>:</w:t>
      </w:r>
    </w:p>
    <w:p w14:paraId="7B72469C" w14:textId="77777777" w:rsidR="007F205D" w:rsidRDefault="007F205D" w:rsidP="007F205D">
      <w:pPr>
        <w:pStyle w:val="ListeParagraf"/>
      </w:pPr>
    </w:p>
    <w:p w14:paraId="13821A4E" w14:textId="65E98208" w:rsidR="00D44B90" w:rsidRDefault="00FC332C" w:rsidP="00833853">
      <w:pPr>
        <w:pStyle w:val="ListeParagraf"/>
        <w:numPr>
          <w:ilvl w:val="0"/>
          <w:numId w:val="14"/>
        </w:numPr>
      </w:pPr>
      <w:r>
        <w:t>Programım</w:t>
      </w:r>
      <w:r w:rsidR="00D44B90">
        <w:t xml:space="preserve"> 4 işlemi başarı bir şekilde Yapıyor trigonometrik Hesaplamaları radyan cinsinden veriyor</w:t>
      </w:r>
      <w:r w:rsidR="007F205D">
        <w:t>du artık veriyor</w:t>
      </w:r>
    </w:p>
    <w:p w14:paraId="2B008F34" w14:textId="6E4EC3DA" w:rsidR="00D44B90" w:rsidRDefault="00FC332C" w:rsidP="00833853">
      <w:pPr>
        <w:pStyle w:val="ListeParagraf"/>
        <w:numPr>
          <w:ilvl w:val="0"/>
          <w:numId w:val="14"/>
        </w:numPr>
      </w:pPr>
      <w:r>
        <w:t>Programı</w:t>
      </w:r>
      <w:r w:rsidR="00D44B90">
        <w:t>m trigonometrik hesapları derece cinsinden vermeyip maalesef grafik çizemiyor</w:t>
      </w:r>
      <w:r w:rsidR="007F205D">
        <w:t>du artık çizebiliyor</w:t>
      </w:r>
    </w:p>
    <w:p w14:paraId="4B0ACDAB" w14:textId="39F19C15" w:rsidR="0038495A" w:rsidRDefault="0038495A" w:rsidP="007F205D">
      <w:pPr>
        <w:pStyle w:val="ListeParagraf"/>
      </w:pPr>
    </w:p>
    <w:p w14:paraId="3E5DD5FF" w14:textId="60FABD5C" w:rsidR="00833853" w:rsidRDefault="00833853">
      <w:r>
        <w:br w:type="page"/>
      </w:r>
    </w:p>
    <w:p w14:paraId="7880F7E7" w14:textId="236A0228" w:rsidR="0038495A" w:rsidRDefault="0038495A" w:rsidP="00964A4E">
      <w:pPr>
        <w:pStyle w:val="Balk1"/>
        <w:numPr>
          <w:ilvl w:val="0"/>
          <w:numId w:val="0"/>
        </w:numPr>
      </w:pPr>
      <w:bookmarkStart w:id="5" w:name="_Toc40820937"/>
      <w:r>
        <w:lastRenderedPageBreak/>
        <w:t>SONUÇ</w:t>
      </w:r>
      <w:bookmarkEnd w:id="5"/>
    </w:p>
    <w:p w14:paraId="34E18D80" w14:textId="5A392D2A" w:rsidR="00964A4E" w:rsidRPr="00964A4E" w:rsidRDefault="00FC332C" w:rsidP="00964A4E">
      <w:pPr>
        <w:pStyle w:val="ListeParagraf"/>
        <w:numPr>
          <w:ilvl w:val="0"/>
          <w:numId w:val="15"/>
        </w:numPr>
      </w:pPr>
      <w:r w:rsidRPr="00FC332C">
        <w:t>Programın</w:t>
      </w:r>
      <w:r w:rsidR="00964A4E">
        <w:t xml:space="preserve"> artıları  </w:t>
      </w:r>
    </w:p>
    <w:p w14:paraId="06B35082" w14:textId="07899DE3" w:rsidR="0038495A" w:rsidRDefault="00FC332C" w:rsidP="00964A4E">
      <w:pPr>
        <w:pStyle w:val="ListeParagraf"/>
      </w:pPr>
      <w:r>
        <w:t>Program</w:t>
      </w:r>
      <w:r w:rsidR="00D44B90">
        <w:t xml:space="preserve"> 4 işlem başarı ile trigonometrik hesaplamaları başarı ile yapmaktadır </w:t>
      </w:r>
    </w:p>
    <w:p w14:paraId="25F01DAC" w14:textId="7E879A83" w:rsidR="00964A4E" w:rsidRDefault="00FC332C" w:rsidP="009F15FC">
      <w:pPr>
        <w:pStyle w:val="ListeParagraf"/>
        <w:numPr>
          <w:ilvl w:val="0"/>
          <w:numId w:val="15"/>
        </w:numPr>
      </w:pPr>
      <w:r>
        <w:t>Programın</w:t>
      </w:r>
      <w:r w:rsidR="00964A4E">
        <w:t xml:space="preserve"> Eksikleri</w:t>
      </w:r>
    </w:p>
    <w:p w14:paraId="0A6E62C7" w14:textId="7F906F93" w:rsidR="00964A4E" w:rsidRDefault="007F205D" w:rsidP="00964A4E">
      <w:pPr>
        <w:pStyle w:val="ListeParagraf"/>
        <w:numPr>
          <w:ilvl w:val="0"/>
          <w:numId w:val="15"/>
        </w:numPr>
      </w:pPr>
      <w:r>
        <w:t>Programın Eksileri Düzeltildi</w:t>
      </w:r>
    </w:p>
    <w:p w14:paraId="17A74B7F" w14:textId="3052F30F" w:rsidR="00964A4E" w:rsidRDefault="00964A4E" w:rsidP="00964A4E">
      <w:pPr>
        <w:pStyle w:val="ListeParagraf"/>
      </w:pPr>
    </w:p>
    <w:p w14:paraId="79434B9B" w14:textId="25B86C40" w:rsidR="00E0524F" w:rsidRDefault="00E0524F" w:rsidP="00964A4E">
      <w:pPr>
        <w:pStyle w:val="ListeParagraf"/>
      </w:pPr>
    </w:p>
    <w:p w14:paraId="2F1D9F4E" w14:textId="1E7534D3" w:rsidR="00E0524F" w:rsidRDefault="00E0524F" w:rsidP="00964A4E">
      <w:pPr>
        <w:pStyle w:val="ListeParagraf"/>
      </w:pPr>
    </w:p>
    <w:p w14:paraId="1178530E" w14:textId="5016EFBD" w:rsidR="00E0524F" w:rsidRDefault="00E0524F" w:rsidP="00964A4E">
      <w:pPr>
        <w:pStyle w:val="ListeParagraf"/>
      </w:pPr>
    </w:p>
    <w:p w14:paraId="1AF81395" w14:textId="3A140083" w:rsidR="00E0524F" w:rsidRDefault="00E0524F" w:rsidP="00964A4E">
      <w:pPr>
        <w:pStyle w:val="ListeParagraf"/>
      </w:pPr>
    </w:p>
    <w:p w14:paraId="2C648313" w14:textId="27052F72" w:rsidR="00E0524F" w:rsidRDefault="00E0524F" w:rsidP="00964A4E">
      <w:pPr>
        <w:pStyle w:val="ListeParagraf"/>
      </w:pPr>
    </w:p>
    <w:p w14:paraId="0CF9DD18" w14:textId="68A3896E" w:rsidR="00E0524F" w:rsidRDefault="00E0524F" w:rsidP="00964A4E">
      <w:pPr>
        <w:pStyle w:val="ListeParagraf"/>
      </w:pPr>
    </w:p>
    <w:p w14:paraId="64DC2523" w14:textId="6C89AA4C" w:rsidR="00E0524F" w:rsidRDefault="00E0524F" w:rsidP="00964A4E">
      <w:pPr>
        <w:pStyle w:val="ListeParagraf"/>
      </w:pPr>
    </w:p>
    <w:p w14:paraId="785705BD" w14:textId="3D8425A9" w:rsidR="00E0524F" w:rsidRDefault="00E0524F" w:rsidP="00964A4E">
      <w:pPr>
        <w:pStyle w:val="ListeParagraf"/>
      </w:pPr>
    </w:p>
    <w:p w14:paraId="11A5A3EE" w14:textId="1A8EABA4" w:rsidR="00E0524F" w:rsidRDefault="00E0524F" w:rsidP="00964A4E">
      <w:pPr>
        <w:pStyle w:val="ListeParagraf"/>
      </w:pPr>
    </w:p>
    <w:p w14:paraId="6E5B85AC" w14:textId="4824022F" w:rsidR="00E0524F" w:rsidRDefault="00E0524F" w:rsidP="00964A4E">
      <w:pPr>
        <w:pStyle w:val="ListeParagraf"/>
      </w:pPr>
    </w:p>
    <w:p w14:paraId="287491BA" w14:textId="1B075F72" w:rsidR="00E0524F" w:rsidRDefault="00E0524F" w:rsidP="00964A4E">
      <w:pPr>
        <w:pStyle w:val="ListeParagraf"/>
      </w:pPr>
    </w:p>
    <w:p w14:paraId="04E547D9" w14:textId="6B02027B" w:rsidR="00E0524F" w:rsidRDefault="00E0524F" w:rsidP="00964A4E">
      <w:pPr>
        <w:pStyle w:val="ListeParagraf"/>
      </w:pPr>
    </w:p>
    <w:p w14:paraId="472620CB" w14:textId="1CC4EC2E" w:rsidR="00E0524F" w:rsidRDefault="00E0524F" w:rsidP="00964A4E">
      <w:pPr>
        <w:pStyle w:val="ListeParagraf"/>
      </w:pPr>
    </w:p>
    <w:p w14:paraId="49A571C8" w14:textId="6B0AF406" w:rsidR="00E0524F" w:rsidRDefault="00E0524F" w:rsidP="00964A4E">
      <w:pPr>
        <w:pStyle w:val="ListeParagraf"/>
      </w:pPr>
    </w:p>
    <w:p w14:paraId="1E407960" w14:textId="2A7D20A2" w:rsidR="00E0524F" w:rsidRDefault="00E0524F" w:rsidP="00964A4E">
      <w:pPr>
        <w:pStyle w:val="ListeParagraf"/>
      </w:pPr>
    </w:p>
    <w:p w14:paraId="1D59A8A4" w14:textId="13A7617D" w:rsidR="00E0524F" w:rsidRDefault="00E0524F" w:rsidP="00964A4E">
      <w:pPr>
        <w:pStyle w:val="ListeParagraf"/>
      </w:pPr>
    </w:p>
    <w:p w14:paraId="1753BDF2" w14:textId="02AAB5F9" w:rsidR="00E0524F" w:rsidRDefault="00E0524F" w:rsidP="00964A4E">
      <w:pPr>
        <w:pStyle w:val="ListeParagraf"/>
      </w:pPr>
    </w:p>
    <w:p w14:paraId="6A13C8C0" w14:textId="14096FE8" w:rsidR="00E0524F" w:rsidRDefault="00E0524F" w:rsidP="00964A4E">
      <w:pPr>
        <w:pStyle w:val="ListeParagraf"/>
      </w:pPr>
    </w:p>
    <w:p w14:paraId="4916CEF4" w14:textId="0B0E3EE9" w:rsidR="00E0524F" w:rsidRDefault="00E0524F" w:rsidP="00964A4E">
      <w:pPr>
        <w:pStyle w:val="ListeParagraf"/>
      </w:pPr>
    </w:p>
    <w:p w14:paraId="3C902312" w14:textId="009E4CC0" w:rsidR="00E0524F" w:rsidRDefault="00E0524F" w:rsidP="00964A4E">
      <w:pPr>
        <w:pStyle w:val="ListeParagraf"/>
      </w:pPr>
    </w:p>
    <w:p w14:paraId="53F301BE" w14:textId="2C96C55F" w:rsidR="00E0524F" w:rsidRDefault="00E0524F" w:rsidP="00964A4E">
      <w:pPr>
        <w:pStyle w:val="ListeParagraf"/>
      </w:pPr>
    </w:p>
    <w:p w14:paraId="2F1E894E" w14:textId="41864D3A" w:rsidR="00E0524F" w:rsidRDefault="00E0524F" w:rsidP="00964A4E">
      <w:pPr>
        <w:pStyle w:val="ListeParagraf"/>
      </w:pPr>
    </w:p>
    <w:p w14:paraId="584D8661" w14:textId="31292F0D" w:rsidR="00E0524F" w:rsidRDefault="00E0524F" w:rsidP="00964A4E">
      <w:pPr>
        <w:pStyle w:val="ListeParagraf"/>
      </w:pPr>
    </w:p>
    <w:p w14:paraId="13FECA36" w14:textId="30A02DD8" w:rsidR="00E0524F" w:rsidRDefault="00E0524F" w:rsidP="00964A4E">
      <w:pPr>
        <w:pStyle w:val="ListeParagraf"/>
      </w:pPr>
    </w:p>
    <w:p w14:paraId="0C0B821A" w14:textId="308ACFA0" w:rsidR="00E0524F" w:rsidRDefault="00E0524F" w:rsidP="00964A4E">
      <w:pPr>
        <w:pStyle w:val="ListeParagraf"/>
      </w:pPr>
    </w:p>
    <w:p w14:paraId="584BFF18" w14:textId="768630FB" w:rsidR="00E0524F" w:rsidRDefault="00E0524F" w:rsidP="00964A4E">
      <w:pPr>
        <w:pStyle w:val="ListeParagraf"/>
      </w:pPr>
    </w:p>
    <w:p w14:paraId="1511F14A" w14:textId="6C627122" w:rsidR="00E0524F" w:rsidRDefault="00E0524F" w:rsidP="00964A4E">
      <w:pPr>
        <w:pStyle w:val="ListeParagraf"/>
      </w:pPr>
    </w:p>
    <w:p w14:paraId="179B099C" w14:textId="31CC5AA6" w:rsidR="00E0524F" w:rsidRDefault="00E0524F" w:rsidP="00964A4E">
      <w:pPr>
        <w:pStyle w:val="ListeParagraf"/>
      </w:pPr>
    </w:p>
    <w:p w14:paraId="07BE55E5" w14:textId="2BF1DF86" w:rsidR="00E0524F" w:rsidRDefault="00E0524F" w:rsidP="00964A4E">
      <w:pPr>
        <w:pStyle w:val="ListeParagraf"/>
      </w:pPr>
    </w:p>
    <w:p w14:paraId="7918ED65" w14:textId="4C58341A" w:rsidR="00E0524F" w:rsidRDefault="00E0524F" w:rsidP="00964A4E">
      <w:pPr>
        <w:pStyle w:val="ListeParagraf"/>
      </w:pPr>
    </w:p>
    <w:p w14:paraId="6ED39F63" w14:textId="47967FEB" w:rsidR="00E0524F" w:rsidRDefault="00E0524F" w:rsidP="00964A4E">
      <w:pPr>
        <w:pStyle w:val="ListeParagraf"/>
      </w:pPr>
    </w:p>
    <w:p w14:paraId="73B62406" w14:textId="2D90E93A" w:rsidR="00E0524F" w:rsidRDefault="00E0524F" w:rsidP="00964A4E">
      <w:pPr>
        <w:pStyle w:val="ListeParagraf"/>
      </w:pPr>
    </w:p>
    <w:p w14:paraId="2B50110A" w14:textId="39AA8499" w:rsidR="00E0524F" w:rsidRDefault="00E0524F" w:rsidP="00964A4E">
      <w:pPr>
        <w:pStyle w:val="ListeParagraf"/>
      </w:pPr>
    </w:p>
    <w:p w14:paraId="5DADC4DC" w14:textId="6E661F9C" w:rsidR="00E0524F" w:rsidRDefault="00E0524F" w:rsidP="00964A4E">
      <w:pPr>
        <w:pStyle w:val="ListeParagraf"/>
      </w:pPr>
    </w:p>
    <w:p w14:paraId="5ED78EE5" w14:textId="0E91BE56" w:rsidR="00E0524F" w:rsidRDefault="00E0524F" w:rsidP="00964A4E">
      <w:pPr>
        <w:pStyle w:val="ListeParagraf"/>
      </w:pPr>
    </w:p>
    <w:p w14:paraId="083FA63D" w14:textId="0CD92018" w:rsidR="00E0524F" w:rsidRDefault="00E0524F" w:rsidP="00964A4E">
      <w:pPr>
        <w:pStyle w:val="ListeParagraf"/>
      </w:pPr>
    </w:p>
    <w:p w14:paraId="00B0F976" w14:textId="205ED4F3" w:rsidR="00E0524F" w:rsidRDefault="00E0524F" w:rsidP="00964A4E">
      <w:pPr>
        <w:pStyle w:val="ListeParagraf"/>
      </w:pPr>
    </w:p>
    <w:p w14:paraId="711C20C7" w14:textId="5F2267F7" w:rsidR="00E0524F" w:rsidRDefault="00E0524F" w:rsidP="00964A4E">
      <w:pPr>
        <w:pStyle w:val="ListeParagraf"/>
      </w:pPr>
    </w:p>
    <w:p w14:paraId="45FB6617" w14:textId="588867C1" w:rsidR="00E0524F" w:rsidRDefault="00E0524F" w:rsidP="00964A4E">
      <w:pPr>
        <w:pStyle w:val="ListeParagraf"/>
      </w:pPr>
    </w:p>
    <w:p w14:paraId="04014A6F" w14:textId="77777777" w:rsidR="00E0524F" w:rsidRDefault="00E0524F" w:rsidP="00964A4E">
      <w:pPr>
        <w:pStyle w:val="ListeParagraf"/>
      </w:pPr>
    </w:p>
    <w:p w14:paraId="396A7990" w14:textId="77777777" w:rsidR="00964A4E" w:rsidRDefault="00964A4E" w:rsidP="00964A4E">
      <w:pPr>
        <w:pStyle w:val="ListeParagraf"/>
      </w:pPr>
    </w:p>
    <w:p w14:paraId="1E86C093" w14:textId="78A09D94" w:rsidR="00ED64A3" w:rsidRDefault="005E6AF8" w:rsidP="00ED64A3">
      <w:pPr>
        <w:pStyle w:val="Balk1"/>
        <w:numPr>
          <w:ilvl w:val="0"/>
          <w:numId w:val="0"/>
        </w:numPr>
      </w:pPr>
      <w:bookmarkStart w:id="6" w:name="_Toc40820938"/>
      <w:r>
        <w:lastRenderedPageBreak/>
        <w:t>KAYNAKÇA</w:t>
      </w:r>
      <w:bookmarkEnd w:id="6"/>
    </w:p>
    <w:p w14:paraId="4934B680" w14:textId="200F5C3A" w:rsidR="0038495A" w:rsidRDefault="007F6E86" w:rsidP="00951F74">
      <w:hyperlink r:id="rId21" w:history="1">
        <w:r w:rsidR="009F15FC">
          <w:rPr>
            <w:rStyle w:val="Kpr"/>
          </w:rPr>
          <w:t>https://bilisimpaylasim.net/python-hesap-makinesi-versiyon-2/</w:t>
        </w:r>
      </w:hyperlink>
    </w:p>
    <w:sectPr w:rsidR="0038495A" w:rsidSect="00ED64A3">
      <w:footerReference w:type="default" r:id="rId22"/>
      <w:pgSz w:w="11906" w:h="16838"/>
      <w:pgMar w:top="1417" w:right="1417" w:bottom="1417" w:left="1417" w:header="708" w:footer="708" w:gutter="0"/>
      <w:pgNumType w:start="0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534F89" w14:textId="77777777" w:rsidR="007F6E86" w:rsidRDefault="007F6E86" w:rsidP="00964A4E">
      <w:pPr>
        <w:spacing w:after="0" w:line="240" w:lineRule="auto"/>
      </w:pPr>
      <w:r>
        <w:separator/>
      </w:r>
    </w:p>
  </w:endnote>
  <w:endnote w:type="continuationSeparator" w:id="0">
    <w:p w14:paraId="71D0A60C" w14:textId="77777777" w:rsidR="007F6E86" w:rsidRDefault="007F6E86" w:rsidP="00964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62747348"/>
      <w:docPartObj>
        <w:docPartGallery w:val="Page Numbers (Bottom of Page)"/>
        <w:docPartUnique/>
      </w:docPartObj>
    </w:sdtPr>
    <w:sdtContent>
      <w:p w14:paraId="12914F5E" w14:textId="3A287769" w:rsidR="00ED64A3" w:rsidRDefault="00ED64A3">
        <w:pPr>
          <w:pStyle w:val="AltBilgi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69B3F63" w14:textId="54757843" w:rsidR="00964A4E" w:rsidRDefault="00964A4E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262C7" w14:textId="77777777" w:rsidR="007F6E86" w:rsidRDefault="007F6E86" w:rsidP="00964A4E">
      <w:pPr>
        <w:spacing w:after="0" w:line="240" w:lineRule="auto"/>
      </w:pPr>
      <w:r>
        <w:separator/>
      </w:r>
    </w:p>
  </w:footnote>
  <w:footnote w:type="continuationSeparator" w:id="0">
    <w:p w14:paraId="0CCE14AA" w14:textId="77777777" w:rsidR="007F6E86" w:rsidRDefault="007F6E86" w:rsidP="00964A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B2F9D"/>
    <w:multiLevelType w:val="hybridMultilevel"/>
    <w:tmpl w:val="584A96CE"/>
    <w:lvl w:ilvl="0" w:tplc="BCEE824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906DCB"/>
    <w:multiLevelType w:val="hybridMultilevel"/>
    <w:tmpl w:val="C7DE1CE6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D7937"/>
    <w:multiLevelType w:val="hybridMultilevel"/>
    <w:tmpl w:val="0CD21CC6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013730"/>
    <w:multiLevelType w:val="hybridMultilevel"/>
    <w:tmpl w:val="F7DEB2A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221B16"/>
    <w:multiLevelType w:val="hybridMultilevel"/>
    <w:tmpl w:val="81DC345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3674F0"/>
    <w:multiLevelType w:val="hybridMultilevel"/>
    <w:tmpl w:val="CE1A788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1F34F7"/>
    <w:multiLevelType w:val="hybridMultilevel"/>
    <w:tmpl w:val="51F6B6E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E4EE6"/>
    <w:multiLevelType w:val="hybridMultilevel"/>
    <w:tmpl w:val="2E32AA94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D0CAD"/>
    <w:multiLevelType w:val="hybridMultilevel"/>
    <w:tmpl w:val="DF66F52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E31658"/>
    <w:multiLevelType w:val="hybridMultilevel"/>
    <w:tmpl w:val="C6A8A5D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B420FDC"/>
    <w:multiLevelType w:val="hybridMultilevel"/>
    <w:tmpl w:val="E1FAE9F8"/>
    <w:lvl w:ilvl="0" w:tplc="16728FD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3050B1"/>
    <w:multiLevelType w:val="hybridMultilevel"/>
    <w:tmpl w:val="C18C9C2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2A09C5"/>
    <w:multiLevelType w:val="hybridMultilevel"/>
    <w:tmpl w:val="D88CF5D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D10AAB"/>
    <w:multiLevelType w:val="hybridMultilevel"/>
    <w:tmpl w:val="BBAA0402"/>
    <w:lvl w:ilvl="0" w:tplc="3ED24DB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028322A"/>
    <w:multiLevelType w:val="hybridMultilevel"/>
    <w:tmpl w:val="16F4FFA8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56321A7"/>
    <w:multiLevelType w:val="multilevel"/>
    <w:tmpl w:val="0B1A28F8"/>
    <w:lvl w:ilvl="0">
      <w:start w:val="1"/>
      <w:numFmt w:val="decimal"/>
      <w:pStyle w:val="Balk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5CF67F6"/>
    <w:multiLevelType w:val="hybridMultilevel"/>
    <w:tmpl w:val="13DC64B0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2328E4"/>
    <w:multiLevelType w:val="hybridMultilevel"/>
    <w:tmpl w:val="F3AEF14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6929C6"/>
    <w:multiLevelType w:val="hybridMultilevel"/>
    <w:tmpl w:val="8F867692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5"/>
  </w:num>
  <w:num w:numId="4">
    <w:abstractNumId w:val="2"/>
  </w:num>
  <w:num w:numId="5">
    <w:abstractNumId w:val="11"/>
  </w:num>
  <w:num w:numId="6">
    <w:abstractNumId w:val="18"/>
  </w:num>
  <w:num w:numId="7">
    <w:abstractNumId w:val="16"/>
  </w:num>
  <w:num w:numId="8">
    <w:abstractNumId w:val="4"/>
  </w:num>
  <w:num w:numId="9">
    <w:abstractNumId w:val="9"/>
  </w:num>
  <w:num w:numId="10">
    <w:abstractNumId w:val="3"/>
  </w:num>
  <w:num w:numId="11">
    <w:abstractNumId w:val="7"/>
  </w:num>
  <w:num w:numId="12">
    <w:abstractNumId w:val="17"/>
  </w:num>
  <w:num w:numId="13">
    <w:abstractNumId w:val="6"/>
  </w:num>
  <w:num w:numId="14">
    <w:abstractNumId w:val="8"/>
  </w:num>
  <w:num w:numId="15">
    <w:abstractNumId w:val="5"/>
  </w:num>
  <w:num w:numId="16">
    <w:abstractNumId w:val="1"/>
  </w:num>
  <w:num w:numId="17">
    <w:abstractNumId w:val="12"/>
  </w:num>
  <w:num w:numId="18">
    <w:abstractNumId w:val="0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QwNbU0MbUwNzBW0lEKTi0uzszPAykwrgUAFLv69CwAAAA="/>
  </w:docVars>
  <w:rsids>
    <w:rsidRoot w:val="0038495A"/>
    <w:rsid w:val="001C2FAC"/>
    <w:rsid w:val="001F45B6"/>
    <w:rsid w:val="0038495A"/>
    <w:rsid w:val="005D05CB"/>
    <w:rsid w:val="005E6AF8"/>
    <w:rsid w:val="00613B53"/>
    <w:rsid w:val="00636C49"/>
    <w:rsid w:val="006E0CC5"/>
    <w:rsid w:val="007878AB"/>
    <w:rsid w:val="007A73E3"/>
    <w:rsid w:val="007F205D"/>
    <w:rsid w:val="007F6E86"/>
    <w:rsid w:val="00833853"/>
    <w:rsid w:val="008B184D"/>
    <w:rsid w:val="00927ED3"/>
    <w:rsid w:val="00951F74"/>
    <w:rsid w:val="00964A4E"/>
    <w:rsid w:val="009F15FC"/>
    <w:rsid w:val="00AA211A"/>
    <w:rsid w:val="00AE59C5"/>
    <w:rsid w:val="00C13633"/>
    <w:rsid w:val="00C4038D"/>
    <w:rsid w:val="00D44B90"/>
    <w:rsid w:val="00D54A35"/>
    <w:rsid w:val="00E0524F"/>
    <w:rsid w:val="00E2090E"/>
    <w:rsid w:val="00E73E4B"/>
    <w:rsid w:val="00ED64A3"/>
    <w:rsid w:val="00EE2091"/>
    <w:rsid w:val="00FC332C"/>
    <w:rsid w:val="00FC7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28A0F"/>
  <w15:chartTrackingRefBased/>
  <w15:docId w15:val="{D1703EC0-A09D-4A76-A30E-A67C7C32DD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link w:val="Balk1Char"/>
    <w:uiPriority w:val="9"/>
    <w:qFormat/>
    <w:rsid w:val="00833853"/>
    <w:pPr>
      <w:keepNext/>
      <w:keepLines/>
      <w:numPr>
        <w:numId w:val="3"/>
      </w:numPr>
      <w:spacing w:before="240" w:after="0"/>
      <w:outlineLvl w:val="0"/>
    </w:pPr>
    <w:rPr>
      <w:rFonts w:asciiTheme="majorHAnsi" w:eastAsiaTheme="majorEastAsia" w:hAnsiTheme="majorHAnsi" w:cstheme="majorBidi"/>
      <w:b/>
      <w:sz w:val="24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38495A"/>
    <w:pPr>
      <w:ind w:left="720"/>
      <w:contextualSpacing/>
    </w:pPr>
  </w:style>
  <w:style w:type="table" w:styleId="TabloKlavuzu">
    <w:name w:val="Table Grid"/>
    <w:basedOn w:val="NormalTablo"/>
    <w:uiPriority w:val="39"/>
    <w:rsid w:val="001C2F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alk1Char">
    <w:name w:val="Başlık 1 Char"/>
    <w:basedOn w:val="VarsaylanParagrafYazTipi"/>
    <w:link w:val="Balk1"/>
    <w:uiPriority w:val="9"/>
    <w:rsid w:val="00833853"/>
    <w:rPr>
      <w:rFonts w:asciiTheme="majorHAnsi" w:eastAsiaTheme="majorEastAsia" w:hAnsiTheme="majorHAnsi" w:cstheme="majorBidi"/>
      <w:b/>
      <w:sz w:val="24"/>
      <w:szCs w:val="32"/>
    </w:rPr>
  </w:style>
  <w:style w:type="character" w:styleId="Kpr">
    <w:name w:val="Hyperlink"/>
    <w:basedOn w:val="VarsaylanParagrafYazTipi"/>
    <w:uiPriority w:val="99"/>
    <w:unhideWhenUsed/>
    <w:rsid w:val="009F15FC"/>
    <w:rPr>
      <w:color w:val="0000FF"/>
      <w:u w:val="single"/>
    </w:rPr>
  </w:style>
  <w:style w:type="paragraph" w:styleId="stBilgi">
    <w:name w:val="header"/>
    <w:basedOn w:val="Normal"/>
    <w:link w:val="stBilgiChar"/>
    <w:uiPriority w:val="99"/>
    <w:unhideWhenUsed/>
    <w:rsid w:val="00964A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964A4E"/>
  </w:style>
  <w:style w:type="paragraph" w:styleId="AltBilgi">
    <w:name w:val="footer"/>
    <w:basedOn w:val="Normal"/>
    <w:link w:val="AltBilgiChar"/>
    <w:uiPriority w:val="99"/>
    <w:unhideWhenUsed/>
    <w:rsid w:val="00964A4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964A4E"/>
  </w:style>
  <w:style w:type="paragraph" w:styleId="TBal">
    <w:name w:val="TOC Heading"/>
    <w:basedOn w:val="Balk1"/>
    <w:next w:val="Normal"/>
    <w:uiPriority w:val="39"/>
    <w:unhideWhenUsed/>
    <w:qFormat/>
    <w:rsid w:val="008B184D"/>
    <w:pPr>
      <w:numPr>
        <w:numId w:val="0"/>
      </w:numPr>
      <w:outlineLvl w:val="9"/>
    </w:pPr>
    <w:rPr>
      <w:b w:val="0"/>
      <w:color w:val="2F5496" w:themeColor="accent1" w:themeShade="BF"/>
      <w:sz w:val="32"/>
      <w:lang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8B184D"/>
    <w:pPr>
      <w:spacing w:after="100"/>
      <w:ind w:left="220"/>
    </w:pPr>
    <w:rPr>
      <w:rFonts w:eastAsiaTheme="minorEastAsia" w:cs="Times New Roman"/>
      <w:lang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8B184D"/>
    <w:pPr>
      <w:spacing w:after="100"/>
    </w:pPr>
    <w:rPr>
      <w:rFonts w:eastAsiaTheme="minorEastAsia" w:cs="Times New Roman"/>
      <w:lang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8B184D"/>
    <w:pPr>
      <w:spacing w:after="100"/>
      <w:ind w:left="440"/>
    </w:pPr>
    <w:rPr>
      <w:rFonts w:eastAsiaTheme="minorEastAsia" w:cs="Times New Roman"/>
      <w:lang w:eastAsia="tr-T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tmp"/><Relationship Id="rId18" Type="http://schemas.openxmlformats.org/officeDocument/2006/relationships/image" Target="media/image11.tmp"/><Relationship Id="rId3" Type="http://schemas.openxmlformats.org/officeDocument/2006/relationships/styles" Target="styles.xml"/><Relationship Id="rId21" Type="http://schemas.openxmlformats.org/officeDocument/2006/relationships/hyperlink" Target="https://bilisimpaylasim.net/python-hesap-makinesi-versiyon-2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17" Type="http://schemas.openxmlformats.org/officeDocument/2006/relationships/image" Target="media/image10.tmp"/><Relationship Id="rId2" Type="http://schemas.openxmlformats.org/officeDocument/2006/relationships/numbering" Target="numbering.xml"/><Relationship Id="rId16" Type="http://schemas.openxmlformats.org/officeDocument/2006/relationships/image" Target="media/image9.tmp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tmp"/><Relationship Id="rId23" Type="http://schemas.openxmlformats.org/officeDocument/2006/relationships/fontTable" Target="fontTable.xml"/><Relationship Id="rId10" Type="http://schemas.openxmlformats.org/officeDocument/2006/relationships/image" Target="media/image3.tmp"/><Relationship Id="rId19" Type="http://schemas.openxmlformats.org/officeDocument/2006/relationships/image" Target="media/image12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9A04F-D068-4FB9-A391-3CD154D13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2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Çağdaş Seçkin</dc:creator>
  <cp:keywords/>
  <dc:description/>
  <cp:lastModifiedBy>Turan Güçlü</cp:lastModifiedBy>
  <cp:revision>4</cp:revision>
  <dcterms:created xsi:type="dcterms:W3CDTF">2020-04-24T17:22:00Z</dcterms:created>
  <dcterms:modified xsi:type="dcterms:W3CDTF">2020-05-19T19:48:00Z</dcterms:modified>
</cp:coreProperties>
</file>